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E219D" w14:textId="6A52850F" w:rsidR="00397392" w:rsidRDefault="00421B60">
      <w:proofErr w:type="spellStart"/>
      <w:r>
        <w:t>Namp</w:t>
      </w:r>
      <w:proofErr w:type="spellEnd"/>
      <w:r>
        <w:t xml:space="preserve"> -</w:t>
      </w:r>
      <w:proofErr w:type="spellStart"/>
      <w:r>
        <w:t>sV</w:t>
      </w:r>
      <w:proofErr w:type="spellEnd"/>
      <w:r>
        <w:t xml:space="preserve"> -O 192.168.229.0/24</w:t>
      </w:r>
    </w:p>
    <w:p w14:paraId="116F2939" w14:textId="6E3C0C86" w:rsidR="00421B60" w:rsidRDefault="00421B60">
      <w:r w:rsidRPr="00421B60">
        <w:drawing>
          <wp:inline distT="0" distB="0" distL="0" distR="0" wp14:anchorId="7C1710AB" wp14:editId="573D377D">
            <wp:extent cx="5943600" cy="30226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D881B" w14:textId="4687A55A" w:rsidR="00421B60" w:rsidRDefault="00421B60">
      <w:proofErr w:type="spellStart"/>
      <w:r>
        <w:t>Filezilla</w:t>
      </w:r>
      <w:proofErr w:type="spellEnd"/>
      <w:r>
        <w:t xml:space="preserve"> </w:t>
      </w:r>
      <w:proofErr w:type="spellStart"/>
      <w:r>
        <w:t>ftpd</w:t>
      </w:r>
      <w:proofErr w:type="spellEnd"/>
      <w:r>
        <w:t xml:space="preserve"> 0.9.41 beta -suffers from </w:t>
      </w:r>
      <w:proofErr w:type="spellStart"/>
      <w:proofErr w:type="gramStart"/>
      <w:r>
        <w:t>heartblead</w:t>
      </w:r>
      <w:proofErr w:type="spellEnd"/>
      <w:proofErr w:type="gramEnd"/>
    </w:p>
    <w:p w14:paraId="5CDF424A" w14:textId="066EB2B1" w:rsidR="00421B60" w:rsidRDefault="00421B60">
      <w:r w:rsidRPr="00421B60">
        <w:drawing>
          <wp:inline distT="0" distB="0" distL="0" distR="0" wp14:anchorId="49A1B45A" wp14:editId="6F052103">
            <wp:extent cx="5943600" cy="7213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9F442" w14:textId="36FBA0E3" w:rsidR="00421B60" w:rsidRDefault="00421B60"/>
    <w:p w14:paraId="6E57F709" w14:textId="5F24A17E" w:rsidR="00EC11CF" w:rsidRPr="00EC11CF" w:rsidRDefault="00EC11CF">
      <w:pPr>
        <w:rPr>
          <w:b/>
          <w:bCs/>
        </w:rPr>
      </w:pPr>
      <w:r>
        <w:t>HTTP Apache httpd 2.138 ((Win64) OpenSSL/1.1.1b PHP/7.3.2)</w:t>
      </w:r>
    </w:p>
    <w:p w14:paraId="5EAD77A7" w14:textId="4BDA5BBD" w:rsidR="00421B60" w:rsidRDefault="00EC11CF">
      <w:r w:rsidRPr="00EC11CF">
        <w:drawing>
          <wp:inline distT="0" distB="0" distL="0" distR="0" wp14:anchorId="67BF0865" wp14:editId="4201AFEF">
            <wp:extent cx="5943600" cy="24295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E385B" w14:textId="3DC4B49B" w:rsidR="00EC11CF" w:rsidRDefault="00EC11CF"/>
    <w:p w14:paraId="3E5164F7" w14:textId="75275B27" w:rsidR="00EC11CF" w:rsidRDefault="00EC11CF">
      <w:r>
        <w:t xml:space="preserve">I was able to ftp without a </w:t>
      </w:r>
      <w:proofErr w:type="gramStart"/>
      <w:r>
        <w:t>password</w:t>
      </w:r>
      <w:proofErr w:type="gramEnd"/>
    </w:p>
    <w:p w14:paraId="415DCEB7" w14:textId="56E6EA03" w:rsidR="00EC11CF" w:rsidRDefault="005C576C">
      <w:r w:rsidRPr="005C576C">
        <w:lastRenderedPageBreak/>
        <w:drawing>
          <wp:inline distT="0" distB="0" distL="0" distR="0" wp14:anchorId="73AC66AE" wp14:editId="37EC0923">
            <wp:extent cx="5273497" cy="265199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265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A9B1E" w14:textId="2FC6907B" w:rsidR="000F79C0" w:rsidRDefault="008E6D4C">
      <w:r>
        <w:t>Was able to log in and find and download a text document “</w:t>
      </w:r>
      <w:proofErr w:type="gramStart"/>
      <w:r>
        <w:t>news_report.txt”  It</w:t>
      </w:r>
      <w:proofErr w:type="gramEnd"/>
      <w:r>
        <w:t xml:space="preserve"> hinted to use Metasploit with the </w:t>
      </w:r>
      <w:proofErr w:type="spellStart"/>
      <w:r>
        <w:t>wanna</w:t>
      </w:r>
      <w:proofErr w:type="spellEnd"/>
      <w:r>
        <w:t xml:space="preserve"> cry exploit.</w:t>
      </w:r>
    </w:p>
    <w:p w14:paraId="6FA18D95" w14:textId="7626FCCF" w:rsidR="008E6D4C" w:rsidRDefault="00B83D73">
      <w:r w:rsidRPr="00B83D73">
        <w:drawing>
          <wp:inline distT="0" distB="0" distL="0" distR="0" wp14:anchorId="50BD90F4" wp14:editId="347FB8C7">
            <wp:extent cx="5943600" cy="16840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1D80C" w14:textId="23E9EE04" w:rsidR="008E6D4C" w:rsidRDefault="00B83D73">
      <w:r>
        <w:t xml:space="preserve">I was able to download and read the document located at </w:t>
      </w:r>
      <w:proofErr w:type="gramStart"/>
      <w:r>
        <w:rPr>
          <w:rFonts w:ascii="Arial" w:hAnsi="Arial" w:cs="Arial"/>
          <w:color w:val="4B4B4B"/>
          <w:sz w:val="21"/>
          <w:szCs w:val="21"/>
          <w:shd w:val="clear" w:color="auto" w:fill="FFFFFF"/>
        </w:rPr>
        <w:t>C:\Users\administrator\Desktop\knowledge_test.txt</w:t>
      </w:r>
      <w:proofErr w:type="gramEnd"/>
      <w:r>
        <w:rPr>
          <w:rFonts w:ascii="Arial" w:hAnsi="Arial" w:cs="Arial"/>
          <w:color w:val="4B4B4B"/>
          <w:sz w:val="21"/>
          <w:szCs w:val="21"/>
          <w:shd w:val="clear" w:color="auto" w:fill="FFFFFF"/>
        </w:rPr>
        <w:t> </w:t>
      </w:r>
    </w:p>
    <w:p w14:paraId="1D5287CE" w14:textId="025BB312" w:rsidR="00B83D73" w:rsidRDefault="00B83D73">
      <w:r w:rsidRPr="00B83D73">
        <w:drawing>
          <wp:inline distT="0" distB="0" distL="0" distR="0" wp14:anchorId="12F17C87" wp14:editId="574A0CC7">
            <wp:extent cx="5943600" cy="10566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24A48" w14:textId="526BC82F" w:rsidR="000F79C0" w:rsidRDefault="000F79C0">
      <w:r>
        <w:t xml:space="preserve">Ran </w:t>
      </w:r>
      <w:proofErr w:type="spellStart"/>
      <w:r>
        <w:t>nmap</w:t>
      </w:r>
      <w:proofErr w:type="spellEnd"/>
      <w:r>
        <w:t xml:space="preserve"> -</w:t>
      </w:r>
      <w:proofErr w:type="spellStart"/>
      <w:r>
        <w:t>sv</w:t>
      </w:r>
      <w:proofErr w:type="spellEnd"/>
      <w:r>
        <w:t xml:space="preserve"> –script=</w:t>
      </w:r>
      <w:proofErr w:type="spellStart"/>
      <w:r>
        <w:t>ssl-heartbleed</w:t>
      </w:r>
      <w:proofErr w:type="spellEnd"/>
      <w:r>
        <w:t xml:space="preserve"> 192.168.229.144 to check to make sure the machine was vulnerable to heart bleed.</w:t>
      </w:r>
    </w:p>
    <w:p w14:paraId="0BEB97A2" w14:textId="77777777" w:rsidR="000F79C0" w:rsidRDefault="000F79C0"/>
    <w:sectPr w:rsidR="000F79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TU1AUJjS3NLCyUdpeDU4uLM/DyQAsNaAJ8P64ksAAAA"/>
  </w:docVars>
  <w:rsids>
    <w:rsidRoot w:val="00421B60"/>
    <w:rsid w:val="000F79C0"/>
    <w:rsid w:val="00421B60"/>
    <w:rsid w:val="005C576C"/>
    <w:rsid w:val="005E47FC"/>
    <w:rsid w:val="008E6D4C"/>
    <w:rsid w:val="00A93D43"/>
    <w:rsid w:val="00B83D73"/>
    <w:rsid w:val="00B95487"/>
    <w:rsid w:val="00D30EBC"/>
    <w:rsid w:val="00EC1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F6502"/>
  <w15:chartTrackingRefBased/>
  <w15:docId w15:val="{3052165D-A269-4100-B85D-145AADC81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oneycutt</dc:creator>
  <cp:keywords/>
  <dc:description/>
  <cp:lastModifiedBy>James Honeycutt</cp:lastModifiedBy>
  <cp:revision>1</cp:revision>
  <dcterms:created xsi:type="dcterms:W3CDTF">2021-04-09T12:39:00Z</dcterms:created>
  <dcterms:modified xsi:type="dcterms:W3CDTF">2021-04-09T16:57:00Z</dcterms:modified>
</cp:coreProperties>
</file>